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Egypt</w:t>
      </w:r>
      <w:r>
        <w:t xml:space="preserve"> </w:t>
      </w:r>
      <w:r>
        <w:t xml:space="preserve">Cairo</w:t>
      </w:r>
    </w:p>
    <w:bookmarkStart w:id="24" w:name="customs-officer-cover-letter"/>
    <w:p>
      <w:pPr>
        <w:pStyle w:val="Heading1"/>
      </w:pPr>
      <w:r>
        <w:t xml:space="preserve">Customs Officer Cover Letter</w:t>
      </w:r>
    </w:p>
    <w:p>
      <w:pPr>
        <w:pStyle w:val="FirstParagraph"/>
      </w:pPr>
      <w:r>
        <w:t xml:space="preserve">Dear [Hiring Manager's Name],</w:t>
      </w:r>
    </w:p>
    <w:p>
      <w:pPr>
        <w:pStyle w:val="BodyText"/>
      </w:pPr>
      <w:r>
        <w:t xml:space="preserve">I am writing to express my keen interest in the Customs Officer position at [Employer/Organization Name] in Egypt Cairo. With a deep understanding of customs regulations, a strong commitment to national security, and a passion for ensuring seamless international trade, I am confident that my qualifications and experiences align perfectly with the requirements of this role. As someone who has dedicated years to studying and working within customs frameworks, I am eager to contribute my expertise to safeguarding Egypt’s borders while fostering economic growth in Cairo.</w:t>
      </w:r>
    </w:p>
    <w:bookmarkStart w:id="20" w:name="about-me"/>
    <w:p>
      <w:pPr>
        <w:pStyle w:val="Heading2"/>
      </w:pPr>
      <w:r>
        <w:t xml:space="preserve">About Me</w:t>
      </w:r>
    </w:p>
    <w:p>
      <w:pPr>
        <w:pStyle w:val="FirstParagraph"/>
      </w:pPr>
      <w:r>
        <w:t xml:space="preserve">As a Customs Officer, my primary responsibility would be to enforce customs laws and regulations, inspect goods entering or leaving the country, and ensure compliance with international trade agreements. This role requires a unique combination of analytical skills, attention to detail, and the ability to work under pressure—qualities I have honed through years of professional experience. In Egypt Cairo, where the intersection of commerce and security is critical due to its strategic location as a gateway between Africa, the Middle East, and Europe, I believe my background in customs operations makes me an ideal candidate.</w:t>
      </w:r>
    </w:p>
    <w:p>
      <w:pPr>
        <w:pStyle w:val="BodyText"/>
      </w:pPr>
      <w:r>
        <w:t xml:space="preserve">My academic foundation in [relevant field, e.g., International Trade, Customs Administration] has equipped me with a solid understanding of customs procedures. Additionally, my professional experience as a [previous role, e.g., Customs Inspector or Regulatory Analyst] has provided hands-on training in identifying prohibited items, assessing duties and taxes, and collaborating with cross-functional teams to resolve compliance issues. I have also developed strong communication skills, which are essential for interacting with importers, exporters, and local authorities in Cairo’s dynamic trade environment.</w:t>
      </w:r>
    </w:p>
    <w:bookmarkEnd w:id="20"/>
    <w:bookmarkStart w:id="21" w:name="why-egypt-cairo"/>
    <w:p>
      <w:pPr>
        <w:pStyle w:val="Heading2"/>
      </w:pPr>
      <w:r>
        <w:t xml:space="preserve">Why Egypt Cairo?</w:t>
      </w:r>
    </w:p>
    <w:p>
      <w:pPr>
        <w:pStyle w:val="FirstParagraph"/>
      </w:pPr>
      <w:r>
        <w:t xml:space="preserve">Egypt Cairo is a city of immense economic and cultural significance, serving as a hub for international trade and a vital link in global supply chains. As a Customs Officer in this region, I would play a pivotal role in ensuring that goods move efficiently while adhering to strict customs protocols. The challenges of operating in Cairo—ranging from high volumes of cargo to the need for rigorous security checks—require professionals who are both technically proficient and adaptable. My experience working in similar environments has prepared me to navigate these complexities with precision and integrity.</w:t>
      </w:r>
    </w:p>
    <w:p>
      <w:pPr>
        <w:pStyle w:val="BodyText"/>
      </w:pPr>
      <w:r>
        <w:t xml:space="preserve">Moreover, Cairo’s rich history and diverse population have instilled in me a deep respect for cultural sensitivity and collaboration. Customs Officers often interact with individuals from various backgrounds, requiring the ability to build trust and maintain professionalism under pressure. In Egypt Cairo, where the customs sector is critical to national development, I am committed to upholding the highest standards of service while supporting Egypt’s economic aspirations.</w:t>
      </w:r>
    </w:p>
    <w:bookmarkEnd w:id="21"/>
    <w:bookmarkStart w:id="22" w:name="why-this-role"/>
    <w:p>
      <w:pPr>
        <w:pStyle w:val="Heading2"/>
      </w:pPr>
      <w:r>
        <w:t xml:space="preserve">Why This Role?</w:t>
      </w:r>
    </w:p>
    <w:p>
      <w:pPr>
        <w:pStyle w:val="FirstParagraph"/>
      </w:pPr>
      <w:r>
        <w:t xml:space="preserve">The Customs Officer position at [Employer/Organization Name] presents an opportunity to contribute meaningfully to Egypt’s customs infrastructure. I am particularly drawn to this role because of the organization’s reputation for innovation and dedication to improving trade efficiency. In Cairo, where the customs process must balance speed with security, I believe my skills in data analysis, risk assessment, and problem-solving would add value. For instance, my experience in leveraging technology to streamline customs procedures has enabled me to reduce processing times while maintaining compliance with regulatory frameworks.</w:t>
      </w:r>
    </w:p>
    <w:p>
      <w:pPr>
        <w:pStyle w:val="BodyText"/>
      </w:pPr>
      <w:r>
        <w:t xml:space="preserve">One of the most rewarding aspects of being a Customs Officer is the ability to prevent illegal activities such as smuggling and fraud. In Egypt Cairo, where border security is a top priority, I have worked on initiatives to detect counterfeit goods and ensure that all imports meet quality standards. This work not only protects consumers but also supports local industries by maintaining fair competition. I am eager to bring this same level of vigilance and dedication to [Employer/Organization Name], contributing to a safer and more transparent customs environment.</w:t>
      </w:r>
    </w:p>
    <w:bookmarkEnd w:id="22"/>
    <w:bookmarkStart w:id="23" w:name="conclusion"/>
    <w:p>
      <w:pPr>
        <w:pStyle w:val="Heading2"/>
      </w:pPr>
      <w:r>
        <w:t xml:space="preserve">Conclusion</w:t>
      </w:r>
    </w:p>
    <w:p>
      <w:pPr>
        <w:pStyle w:val="FirstParagraph"/>
      </w:pPr>
      <w:r>
        <w:t xml:space="preserve">In conclusion, I am enthusiastic about the opportunity to serve as a Customs Officer in Egypt Cairo. My technical expertise, combined with my passion for ensuring the integrity of international trade, makes me a strong candidate for this position. I am confident that my commitment to excellence and my ability to adapt to dynamic challenges would enable me to make a positive impact on [Employer/Organization Name]’s mission.</w:t>
      </w:r>
    </w:p>
    <w:p>
      <w:pPr>
        <w:pStyle w:val="BodyText"/>
      </w:pPr>
      <w:r>
        <w:t xml:space="preserve">Thank you for considering my application. I would welcome the chance to discuss how my background and skills align with the needs of your team. Please feel free to contact me at [your phone number] or [your email address] at your earliest convenience. I look forward to the possibility of contributing to the continued success of customs operations in Egypt Cairo.</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Egypt Cairo</dc:title>
  <dc:creator/>
  <cp:keywords/>
  <dcterms:created xsi:type="dcterms:W3CDTF">2026-07-23T09:13:55Z</dcterms:created>
  <dcterms:modified xsi:type="dcterms:W3CDTF">2026-07-23T09:13:55Z</dcterms:modified>
</cp:coreProperties>
</file>

<file path=docProps/custom.xml><?xml version="1.0" encoding="utf-8"?>
<Properties xmlns="http://schemas.openxmlformats.org/officeDocument/2006/custom-properties" xmlns:vt="http://schemas.openxmlformats.org/officeDocument/2006/docPropsVTypes"/>
</file>